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0" w:name="Xe96ed796055adcc5a771d97fde6ca5b02eedb37"/>
    <w:p>
      <w:pPr>
        <w:pStyle w:val="Heading1"/>
      </w:pPr>
      <w:r>
        <w:t xml:space="preserve">Statement of Purpose: Pursuing Automotive Engineering Excellence in Zimbabwe Harare</w:t>
      </w:r>
    </w:p>
    <w:p>
      <w:pPr>
        <w:pStyle w:val="FirstParagraph"/>
      </w:pPr>
      <w:r>
        <w:t xml:space="preserve">I am writing this Statement of Purpose with profound conviction to articulate my unwavering commitment to becoming a transformative Automotive Engineer within the dynamic landscape of Zimbabwe, specifically focusing on Harare as the epicenter for my professional contributions. As a graduate from the University of Zimbabwe's Faculty of Engineering with honors in Mechanical Engineering, I have dedicated myself to understanding how sustainable automotive innovation can address our nation's unique transportation challenges while harnessing Harare's strategic position as Zimbabwe's economic and industrial capital.</w:t>
      </w:r>
    </w:p>
    <w:p>
      <w:pPr>
        <w:pStyle w:val="BodyText"/>
      </w:pPr>
      <w:r>
        <w:t xml:space="preserve">My fascination with automotive engineering began during my childhood in Harare, where I witnessed firsthand the daily struggles of citizens navigating deteriorating road infrastructure and unreliable public transport. The sight of aging vehicles struggling on potholed highways from Mbare to Causeway became a catalyst for my academic journey. During my undergraduate studies, I immersed myself in advanced coursework including Automotive Dynamics, Thermodynamics of Internal Combustion Engines, and Vehicle Design Optimization. My final-year project – "Sustainable Public Transport Solutions for Harare" – involved developing a cost-effective hybrid bus prototype using locally available materials. This project not only earned me the Dean's Award for Innovation but also solidified my belief that Zimbabwe must cultivate indigenous automotive expertise to solve local problems.</w:t>
      </w:r>
    </w:p>
    <w:p>
      <w:pPr>
        <w:pStyle w:val="BodyText"/>
      </w:pPr>
      <w:r>
        <w:t xml:space="preserve">Recognizing that Zimbabwe's automotive sector remains heavily import-dependent (with over 95% of vehicles being imported), I undertook an internship at Harare-based auto repair giant, Precision Motors. There, I observed critical gaps: scarcity of spare parts leading to prolonged vehicle downtimes, lack of maintenance expertise for modern vehicles, and inadequate infrastructure for electric vehicle adoption. These experiences crystallized my mission: to become an Automotive Engineer who doesn't just maintain existing systems but actively engineers solutions tailored for Zimbabwe's realities. At Precision Motors, I collaborated on developing a diagnostic tool that reduced repair times by 30% – a testament to how local engineering can yield immediate economic impact in Harare's congested urban environment.</w:t>
      </w:r>
    </w:p>
    <w:p>
      <w:pPr>
        <w:pStyle w:val="BodyText"/>
      </w:pPr>
      <w:r>
        <w:t xml:space="preserve">Zimbabwe Harare offers an unparalleled context for automotive innovation. As the nation’s largest city and industrial hub housing key institutions like the National Road Administration (NRA) and Automotive Manufacturers Association of Zimbabwe, Harare presents a concentrated ecosystem where engineering solutions can rapidly scale. The recent government push for local vehicle assembly under the "Zimbabwean Vehicle Manufacturing Initiative" has created a pivotal moment – one I am determined to leverage. Unlike global automotive hubs, our context demands frugal innovation: vehicles that operate efficiently on uneven roads while using affordable, locally sourced components. My academic research on "Adapting Lightweight Materials for Harare's Road Conditions" directly addresses this need, showing how recycled aluminum composites could reduce vehicle weight by 25% while improving fuel efficiency – crucial in a nation grappling with energy constraints.</w:t>
      </w:r>
    </w:p>
    <w:p>
      <w:pPr>
        <w:pStyle w:val="BodyText"/>
      </w:pPr>
      <w:r>
        <w:t xml:space="preserve">I am particularly drawn to the emerging opportunities in electric mobility within Zimbabwe. The government’s recent policy shifts toward renewable energy integration present a fertile ground for Automotive Engineers to pioneer sustainable solutions. In Harare, where electricity outages plague daily operations, I envision developing solar-assisted EV charging networks that can function during power cuts – a concept I am currently prototyping with university partners. This aligns perfectly with Zimbabwe’s National Energy Policy 2030 and demonstrates how an Automotive Engineer can bridge transportation needs with national energy goals.</w:t>
      </w:r>
    </w:p>
    <w:p>
      <w:pPr>
        <w:pStyle w:val="BodyText"/>
      </w:pPr>
      <w:r>
        <w:t xml:space="preserve">My career trajectory is meticulously mapped to Harare's growth. Short-term, I will join the engineering team at Zimbabwe Automotive Technologies (ZAT) in Harare, contributing to their local assembly plant expansion. Long-term, I aim to establish a research center focused on African-adapted automotive solutions within the Harare Science Park – positioning it as a regional hub for low-cost vehicle innovation. This vision is fueled by observing how other African nations like Kenya and Nigeria are investing in localized manufacturing; Zimbabwe must not be left behind in this mobility revolution.</w:t>
      </w:r>
    </w:p>
    <w:p>
      <w:pPr>
        <w:pStyle w:val="BodyText"/>
      </w:pPr>
      <w:r>
        <w:t xml:space="preserve">What distinguishes my approach is my deep contextual understanding. I don’t just study automotive engineering – I live it daily within Harare’s unique ecosystem. My volunteer work with the Harare Youth Transport Initiative has given me direct insight into community transportation pain points, ensuring my engineering solutions prioritize accessibility and affordability over complex global standards. I understand that a successful Automotive Engineer in Zimbabwe must be equally adept at negotiating with local suppliers in Mbare Market as they are drafting CAD models for engine components.</w:t>
      </w:r>
    </w:p>
    <w:p>
      <w:pPr>
        <w:pStyle w:val="BodyText"/>
      </w:pPr>
      <w:r>
        <w:t xml:space="preserve">I am aware of the challenges: infrastructure limitations, skills gaps, and funding constraints. But these are not obstacles – they are the very canvas upon which I intend to paint my legacy. The automotive sector in Zimbabwe is at an inflection point where local expertise can drive self-reliance; as an Automotive Engineer committed to Harare’s growth, I will be instrumental in this transition. My technical skills – including proficiency in CATIA, MATLAB simulation tools, and advanced diagnostics – are merely the foundation; my true asset is the intimate knowledge of Zimbabwean roads, consumer needs, and industrial realities that only a locally rooted engineer possesses.</w:t>
      </w:r>
    </w:p>
    <w:p>
      <w:pPr>
        <w:pStyle w:val="BodyText"/>
      </w:pPr>
      <w:r>
        <w:t xml:space="preserve">This Statement of Purpose represents not just an academic application but a pledge to Harare’s future. I have witnessed how poorly maintained vehicles contribute to road accidents (Zimbabwe has one of Africa’s highest road fatality rates) and economic losses exceeding $200 million annually. As an Automotive Engineer, I will apply my expertise to reduce these statistics through safer, more efficient vehicles designed for our specific conditions. The opportunity to train under industry leaders in Zimbabwe Harare – where I can directly witness the impact of my work on neighborhoods from Highfield to Chitungwiza – is precisely why this journey must begin here.</w:t>
      </w:r>
    </w:p>
    <w:p>
      <w:pPr>
        <w:pStyle w:val="BodyText"/>
      </w:pPr>
      <w:r>
        <w:t xml:space="preserve">Ultimately, my ambition transcends personal career advancement. It is about building an automotive engineering legacy that empowers Zimbabweans to drive their own development. In a world increasingly defined by mobility solutions, I refuse to wait for global standards to arrive in Harare; I will engineer them here. This Statement of Purpose embodies my promise: to channel my technical expertise, contextual understanding, and passion for Zimbabwe into becoming an Automotive Engineer who doesn’t just work within Harare – but actively transforms it.</w:t>
      </w:r>
    </w:p>
    <w:p>
      <w:pPr>
        <w:pStyle w:val="BodyText"/>
      </w:pPr>
      <w:r>
        <w:t xml:space="preserve">I eagerly anticipate the opportunity to contribute to Zimbabwe’s automotive evolution from within Harare’s vibrant industrial heartland. My journey as an Automotive Engineer begins where I grew up, and my destination is a future where Zimbabwean engineering leads Africa's mobility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ing in Zimbabwe Harare</dc:title>
  <dc:creator/>
  <dc:language>en</dc:language>
  <cp:keywords/>
  <dcterms:created xsi:type="dcterms:W3CDTF">2026-07-21T07:23:48Z</dcterms:created>
  <dcterms:modified xsi:type="dcterms:W3CDTF">2026-07-21T07:23:48Z</dcterms:modified>
</cp:coreProperties>
</file>

<file path=docProps/custom.xml><?xml version="1.0" encoding="utf-8"?>
<Properties xmlns="http://schemas.openxmlformats.org/officeDocument/2006/custom-properties" xmlns:vt="http://schemas.openxmlformats.org/officeDocument/2006/docPropsVTypes"/>
</file>